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tronics Engineer position at your esteemed organization in Italy Milan. As a highly motivated and technically skilled professional with a passion for integrating mechanical, electrical, and software systems, I am eager to contribute my expertise to innovative projects that align with the dynamic industrial landscape of Milan. My background in mechatronics engineering, combined with a deep appreciation for the cultural and technological advancements of Italy, makes me an ideal candidate for this role.</w:t>
      </w:r>
    </w:p>
    <w:bookmarkStart w:id="20" w:name="why-mechatronics-engineer"/>
    <w:p>
      <w:pPr>
        <w:pStyle w:val="Heading2"/>
      </w:pPr>
      <w:r>
        <w:t xml:space="preserve">Why Mechatronics Engineer?</w:t>
      </w:r>
    </w:p>
    <w:p>
      <w:pPr>
        <w:pStyle w:val="FirstParagraph"/>
      </w:pPr>
      <w:r>
        <w:t xml:space="preserve">As a Mechatronics Engineer, I have dedicated my career to bridging the gap between mechanical systems and intelligent automation. My academic foundation in mechanical engineering, complemented by specialized coursework in electronics, control systems, and programming, has equipped me with the technical versatility required to tackle complex challenges. Over the past five years, I have worked on projects ranging from industrial automation solutions to robotics development, where I consistently demonstrated my ability to design, prototype, and optimize systems that enhance efficiency and precision.</w:t>
      </w:r>
    </w:p>
    <w:p>
      <w:pPr>
        <w:pStyle w:val="BodyText"/>
      </w:pPr>
      <w:r>
        <w:t xml:space="preserve">One of my most significant achievements was leading a team to develop a modular robotic arm for automotive manufacturing. This project required not only advanced knowledge of mechatronic principles but also collaboration with cross-functional teams to ensure seamless integration of hardware and software components. The success of this initiative resulted in a 20% increase in production efficiency, highlighting my ability to deliver tangible results through innovative engineering solutions.</w:t>
      </w:r>
    </w:p>
    <w:bookmarkEnd w:id="20"/>
    <w:bookmarkStart w:id="21" w:name="why-italy-milan"/>
    <w:p>
      <w:pPr>
        <w:pStyle w:val="Heading2"/>
      </w:pPr>
      <w:r>
        <w:t xml:space="preserve">Why Italy Milan?</w:t>
      </w:r>
    </w:p>
    <w:p>
      <w:pPr>
        <w:pStyle w:val="FirstParagraph"/>
      </w:pPr>
      <w:r>
        <w:t xml:space="preserve">Italy Milan, with its reputation as a global hub for innovation and design, represents an ideal environment for me to grow professionally. The city is home to numerous industries that rely on cutting-edge mechatronics solutions, including automotive manufacturing, robotics research, and smart infrastructure development. I am particularly inspired by the opportunities presented by Milan’s commitment to sustainable technologies and its role in driving Europe’s industrial evolution.</w:t>
      </w:r>
    </w:p>
    <w:p>
      <w:pPr>
        <w:pStyle w:val="BodyText"/>
      </w:pPr>
      <w:r>
        <w:t xml:space="preserve">Living and working in Italy Milan would allow me to immerse myself in a culture that values precision, creativity, and excellence—qualities that resonate deeply with my approach to engineering. I have always admired the Italian emphasis on blending functionality with aesthetics, which aligns perfectly with my belief that technology should not only work efficiently but also contribute to a better quality of life. Additionally, Milan’s vibrant academic and industrial networks provide an unparalleled platform for continuous learning and professional growth.</w:t>
      </w:r>
    </w:p>
    <w:bookmarkEnd w:id="21"/>
    <w:bookmarkStart w:id="22" w:name="my-skills-and-contributions"/>
    <w:p>
      <w:pPr>
        <w:pStyle w:val="Heading2"/>
      </w:pPr>
      <w:r>
        <w:t xml:space="preserve">My Skills and Contributions</w:t>
      </w:r>
    </w:p>
    <w:p>
      <w:pPr>
        <w:pStyle w:val="FirstParagraph"/>
      </w:pPr>
      <w:r>
        <w:t xml:space="preserve">As a Mechatronics Engineer, I bring a unique blend of technical expertise, problem-solving acumen, and project management experience. My proficiency in CAD software (SolidWorks, AutoCAD), PLC programming (Siemens, Allen-Bradley), and embedded systems development enables me to design and implement solutions that meet the highest standards of performance. Furthermore, my fluency in English and basic knowledge of Italian allow me to communicate effectively with diverse teams and stakeholders.</w:t>
      </w:r>
    </w:p>
    <w:p>
      <w:pPr>
        <w:pStyle w:val="BodyText"/>
      </w:pPr>
      <w:r>
        <w:t xml:space="preserve">One of my core strengths is my ability to approach engineering challenges with a holistic mindset. For instance, while working on an autonomous vehicle project, I integrated sensors, actuators, and machine learning algorithms to create a system capable of real-time decision-making. This experience underscored the importance of interdisciplinary collaboration—a skill I have consistently demonstrated throughout my career. I thrive in fast-paced environments where innovation is prioritized, and I am adept at adapting to evolving project requirements.</w:t>
      </w:r>
    </w:p>
    <w:bookmarkEnd w:id="22"/>
    <w:bookmarkStart w:id="23" w:name="why-choose-me"/>
    <w:p>
      <w:pPr>
        <w:pStyle w:val="Heading2"/>
      </w:pPr>
      <w:r>
        <w:t xml:space="preserve">Why Choose Me?</w:t>
      </w:r>
    </w:p>
    <w:p>
      <w:pPr>
        <w:pStyle w:val="FirstParagraph"/>
      </w:pPr>
      <w:r>
        <w:t xml:space="preserve">I am confident that my technical background, combined with my passion for mechatronics engineering, makes me a strong fit for your organization. I am particularly drawn to the opportunity to contribute to Milan’s thriving industrial sector, where my expertise can help drive advancements in automation and smart technologies. My goal is to leverage my skills to solve real-world problems while fostering a culture of excellence and collaboration.</w:t>
      </w:r>
    </w:p>
    <w:p>
      <w:pPr>
        <w:pStyle w:val="BodyText"/>
      </w:pPr>
      <w:r>
        <w:t xml:space="preserve">Moreover, I am committed to staying at the forefront of industry trends. I regularly attend conferences, participate in online courses, and engage with professional networks such as the Italian Association of Mechatronics Engineers (AISME). This proactive approach ensures that I remain informed about emerging technologies and best practices in the field.</w:t>
      </w:r>
    </w:p>
    <w:bookmarkEnd w:id="23"/>
    <w:bookmarkStart w:id="24" w:name="conclusion"/>
    <w:p>
      <w:pPr>
        <w:pStyle w:val="Heading2"/>
      </w:pPr>
      <w:r>
        <w:t xml:space="preserve">Conclusion</w:t>
      </w:r>
    </w:p>
    <w:p>
      <w:pPr>
        <w:pStyle w:val="FirstParagraph"/>
      </w:pPr>
      <w:r>
        <w:t xml:space="preserve">In conclusion, I am excited about the possibility of joining your team as a Mechatronics Engineer in Italy Milan. My technical expertise, combined with my dedication to innovation and excellence, positions me to make meaningful contributions to your projects. I would welcome the opportunity to discuss how my skills and experiences align with your organization’s goals.</w:t>
      </w:r>
    </w:p>
    <w:p>
      <w:pPr>
        <w:pStyle w:val="BodyText"/>
      </w:pPr>
      <w:r>
        <w:t xml:space="preserve">Thank you for considering my application. I look forward to the possibility of contributing to the continued success of your company in this dynamic and exciting region.</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2T15:37:36Z</dcterms:created>
  <dcterms:modified xsi:type="dcterms:W3CDTF">2026-07-22T15:37:36Z</dcterms:modified>
</cp:coreProperties>
</file>

<file path=docProps/custom.xml><?xml version="1.0" encoding="utf-8"?>
<Properties xmlns="http://schemas.openxmlformats.org/officeDocument/2006/custom-properties" xmlns:vt="http://schemas.openxmlformats.org/officeDocument/2006/docPropsVTypes"/>
</file>